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Algebra</w:t>
      </w:r>
      <w:r>
        <w:t xml:space="preserve"> </w:t>
      </w:r>
      <w:r>
        <w:t xml:space="preserve">Formulas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nal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1636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Algebra Formulas</dc:title>
  <dc:creator/>
</cp:coreProperties>
</file>